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6DE9" w:rsidRPr="00234A75" w:rsidRDefault="00436DE9" w:rsidP="00436DE9">
      <w:pPr>
        <w:rPr>
          <w:rFonts w:ascii="Times New Roman" w:hAnsi="Times New Roman" w:cs="Times New Roman"/>
          <w:sz w:val="32"/>
          <w:szCs w:val="32"/>
        </w:rPr>
      </w:pPr>
      <w:r w:rsidRPr="00234A75">
        <w:rPr>
          <w:rFonts w:ascii="Times New Roman" w:hAnsi="Times New Roman" w:cs="Times New Roman"/>
          <w:sz w:val="32"/>
          <w:szCs w:val="32"/>
        </w:rPr>
        <w:t>Q1. What is globalization? How is contemporary globalization different from the globalization in earlier times?</w:t>
      </w:r>
    </w:p>
    <w:p w:rsidR="00436DE9" w:rsidRPr="00234A75" w:rsidRDefault="00436DE9" w:rsidP="00436DE9">
      <w:pPr>
        <w:rPr>
          <w:rFonts w:ascii="Times New Roman" w:hAnsi="Times New Roman" w:cs="Times New Roman"/>
          <w:sz w:val="32"/>
          <w:szCs w:val="32"/>
        </w:rPr>
      </w:pPr>
      <w:r w:rsidRPr="00234A75">
        <w:rPr>
          <w:rFonts w:ascii="Times New Roman" w:hAnsi="Times New Roman" w:cs="Times New Roman"/>
          <w:sz w:val="32"/>
          <w:szCs w:val="32"/>
        </w:rPr>
        <w:t xml:space="preserve">Q2. Analyze the different perspectives in the globalization debate with reference to the views of </w:t>
      </w:r>
      <w:proofErr w:type="spellStart"/>
      <w:r w:rsidRPr="00234A75">
        <w:rPr>
          <w:rFonts w:ascii="Times New Roman" w:hAnsi="Times New Roman" w:cs="Times New Roman"/>
          <w:sz w:val="32"/>
          <w:szCs w:val="32"/>
        </w:rPr>
        <w:t>hyperglobalizers</w:t>
      </w:r>
      <w:proofErr w:type="spellEnd"/>
      <w:r w:rsidRPr="00234A75">
        <w:rPr>
          <w:rFonts w:ascii="Times New Roman" w:hAnsi="Times New Roman" w:cs="Times New Roman"/>
          <w:sz w:val="32"/>
          <w:szCs w:val="32"/>
        </w:rPr>
        <w:t xml:space="preserve">, skeptics and </w:t>
      </w:r>
      <w:proofErr w:type="spellStart"/>
      <w:r w:rsidRPr="00234A75">
        <w:rPr>
          <w:rFonts w:ascii="Times New Roman" w:hAnsi="Times New Roman" w:cs="Times New Roman"/>
          <w:sz w:val="32"/>
          <w:szCs w:val="32"/>
        </w:rPr>
        <w:t>transformationalists</w:t>
      </w:r>
      <w:proofErr w:type="spellEnd"/>
      <w:r w:rsidRPr="00234A75">
        <w:rPr>
          <w:rFonts w:ascii="Times New Roman" w:hAnsi="Times New Roman" w:cs="Times New Roman"/>
          <w:sz w:val="32"/>
          <w:szCs w:val="32"/>
        </w:rPr>
        <w:t>.</w:t>
      </w:r>
    </w:p>
    <w:p w:rsidR="00436DE9" w:rsidRPr="00234A75" w:rsidRDefault="00436DE9" w:rsidP="00436DE9">
      <w:pPr>
        <w:rPr>
          <w:rFonts w:ascii="Times New Roman" w:hAnsi="Times New Roman" w:cs="Times New Roman"/>
          <w:sz w:val="32"/>
          <w:szCs w:val="32"/>
        </w:rPr>
      </w:pPr>
      <w:r w:rsidRPr="00234A75">
        <w:rPr>
          <w:rFonts w:ascii="Times New Roman" w:hAnsi="Times New Roman" w:cs="Times New Roman"/>
          <w:sz w:val="32"/>
          <w:szCs w:val="32"/>
        </w:rPr>
        <w:t>Q3. ‘Globalization is neither new nor necessarily western and certainly not a curse.’ In the light of this statement suggest appropriate measures to benefit from a globalizing world.</w:t>
      </w:r>
    </w:p>
    <w:p w:rsidR="00D03D2F" w:rsidRDefault="00234A7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4. “Global governance (regime) is an idea whose time has not yet come</w:t>
      </w:r>
      <w:r w:rsidR="00112567">
        <w:rPr>
          <w:rFonts w:ascii="Times New Roman" w:hAnsi="Times New Roman" w:cs="Times New Roman"/>
          <w:sz w:val="32"/>
          <w:szCs w:val="32"/>
        </w:rPr>
        <w:t>.</w:t>
      </w:r>
      <w:r>
        <w:rPr>
          <w:rFonts w:ascii="Times New Roman" w:hAnsi="Times New Roman" w:cs="Times New Roman"/>
          <w:sz w:val="32"/>
          <w:szCs w:val="32"/>
        </w:rPr>
        <w:t>”</w:t>
      </w:r>
      <w:r w:rsidR="0011256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>
        <w:rPr>
          <w:rFonts w:ascii="Times New Roman" w:hAnsi="Times New Roman" w:cs="Times New Roman"/>
          <w:sz w:val="32"/>
          <w:szCs w:val="32"/>
        </w:rPr>
        <w:t>Comment.</w:t>
      </w:r>
      <w:proofErr w:type="gramEnd"/>
    </w:p>
    <w:p w:rsidR="00234A75" w:rsidRDefault="00234A7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5. Critically analyze the role of World Trade Organization (WTO) in the context of global trade and commerce.</w:t>
      </w:r>
    </w:p>
    <w:p w:rsidR="00112567" w:rsidRDefault="00234A7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Q6. </w:t>
      </w:r>
      <w:r w:rsidR="00112567">
        <w:rPr>
          <w:rFonts w:ascii="Times New Roman" w:hAnsi="Times New Roman" w:cs="Times New Roman"/>
          <w:sz w:val="32"/>
          <w:szCs w:val="32"/>
        </w:rPr>
        <w:t>“</w:t>
      </w:r>
      <w:r>
        <w:rPr>
          <w:rFonts w:ascii="Times New Roman" w:hAnsi="Times New Roman" w:cs="Times New Roman"/>
          <w:sz w:val="32"/>
          <w:szCs w:val="32"/>
        </w:rPr>
        <w:t>The United Nations has failed to live up to the expectations of the world community</w:t>
      </w:r>
      <w:r w:rsidR="00112567">
        <w:rPr>
          <w:rFonts w:ascii="Times New Roman" w:hAnsi="Times New Roman" w:cs="Times New Roman"/>
          <w:sz w:val="32"/>
          <w:szCs w:val="32"/>
        </w:rPr>
        <w:t>”. In the light of this statement suggest appropriate measures to strengthen the world body.</w:t>
      </w:r>
    </w:p>
    <w:p w:rsidR="00234A75" w:rsidRDefault="0011256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7. “The processes of globalization have far-reaching consequences on politics in the developing countries.” Elucidate.</w:t>
      </w:r>
      <w:r w:rsidR="00234A75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12567" w:rsidRDefault="0011256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Q8. Examine the impacts of globalization on democracy analyzing the </w:t>
      </w:r>
      <w:r w:rsidR="00FB5E3E">
        <w:rPr>
          <w:rFonts w:ascii="Times New Roman" w:hAnsi="Times New Roman" w:cs="Times New Roman"/>
          <w:sz w:val="32"/>
          <w:szCs w:val="32"/>
        </w:rPr>
        <w:t>role of state and civil society.</w:t>
      </w:r>
    </w:p>
    <w:p w:rsidR="00853043" w:rsidRDefault="001B0EA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Q9. ‘In contemporary times the problem of poverty and inequality is quite alarming.’ In view of this suggest measures addressing poverty and inequality so as to establish an egalitarian and a sustainable world.</w:t>
      </w:r>
    </w:p>
    <w:p w:rsidR="001B0EA8" w:rsidRDefault="0085304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NB: In the university examination there will be </w:t>
      </w:r>
      <w:r w:rsidR="00041C41">
        <w:rPr>
          <w:rFonts w:ascii="Times New Roman" w:hAnsi="Times New Roman" w:cs="Times New Roman"/>
          <w:sz w:val="32"/>
          <w:szCs w:val="32"/>
        </w:rPr>
        <w:t xml:space="preserve">only </w:t>
      </w:r>
      <w:r>
        <w:rPr>
          <w:rFonts w:ascii="Times New Roman" w:hAnsi="Times New Roman" w:cs="Times New Roman"/>
          <w:sz w:val="32"/>
          <w:szCs w:val="32"/>
        </w:rPr>
        <w:t xml:space="preserve">six questions in all out of which you have to answer any </w:t>
      </w:r>
      <w:r w:rsidR="00041C41">
        <w:rPr>
          <w:rFonts w:ascii="Times New Roman" w:hAnsi="Times New Roman" w:cs="Times New Roman"/>
          <w:sz w:val="32"/>
          <w:szCs w:val="32"/>
        </w:rPr>
        <w:t>four questions.</w:t>
      </w:r>
      <w:r w:rsidR="001B0EA8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B0EA8" w:rsidRPr="00234A75" w:rsidRDefault="0023116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ime: 3+ 1 Hour= 4 hours (Inclusive of downloading of question paper, answering and uploading of answer sheets).</w:t>
      </w:r>
      <w:r w:rsidR="001B0EA8">
        <w:rPr>
          <w:rFonts w:ascii="Times New Roman" w:hAnsi="Times New Roman" w:cs="Times New Roman"/>
          <w:sz w:val="32"/>
          <w:szCs w:val="32"/>
        </w:rPr>
        <w:t xml:space="preserve"> </w:t>
      </w:r>
    </w:p>
    <w:sectPr w:rsidR="001B0EA8" w:rsidRPr="00234A75" w:rsidSect="00D03D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Q1MzA1tjSytDQwNzdR0lEKTi0uzszPAykwrAUA+kYPeSwAAAA="/>
  </w:docVars>
  <w:rsids>
    <w:rsidRoot w:val="00436DE9"/>
    <w:rsid w:val="00041C41"/>
    <w:rsid w:val="00112567"/>
    <w:rsid w:val="001B0EA8"/>
    <w:rsid w:val="00231163"/>
    <w:rsid w:val="00234A75"/>
    <w:rsid w:val="00436DE9"/>
    <w:rsid w:val="00511717"/>
    <w:rsid w:val="00853043"/>
    <w:rsid w:val="00D03D2F"/>
    <w:rsid w:val="00FB5E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6DE9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5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man</dc:creator>
  <cp:keywords/>
  <dc:description/>
  <cp:lastModifiedBy>admin</cp:lastModifiedBy>
  <cp:revision>6</cp:revision>
  <dcterms:created xsi:type="dcterms:W3CDTF">2020-12-04T13:02:00Z</dcterms:created>
  <dcterms:modified xsi:type="dcterms:W3CDTF">2020-12-12T08:23:00Z</dcterms:modified>
</cp:coreProperties>
</file>